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C97CD4" w14:textId="77777777" w:rsidR="00564EFB" w:rsidRDefault="00000000" w:rsidP="00824AC0">
      <w:pPr>
        <w:pStyle w:val="Heading1"/>
      </w:pPr>
      <w:bookmarkStart w:id="0" w:name="final-technical-submission"/>
      <w:r>
        <w:t>Final Technical Submission</w:t>
      </w:r>
    </w:p>
    <w:p w14:paraId="3CC6A815" w14:textId="77777777" w:rsidR="00564EFB" w:rsidRDefault="00000000" w:rsidP="00824AC0">
      <w:r>
        <w:t>This document contains a short form that you need to fill out and submit on canvas.</w:t>
      </w:r>
    </w:p>
    <w:p w14:paraId="2C2B0A04" w14:textId="77777777" w:rsidR="00564EFB" w:rsidRDefault="00000000" w:rsidP="00824AC0">
      <w:r>
        <w:t>There is a MS-WORD also in this repository if you wish to use that instead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788"/>
        <w:gridCol w:w="4788"/>
      </w:tblGrid>
      <w:tr w:rsidR="00824AC0" w14:paraId="5F51E742" w14:textId="77777777" w:rsidTr="00824AC0">
        <w:tc>
          <w:tcPr>
            <w:tcW w:w="4788" w:type="dxa"/>
          </w:tcPr>
          <w:p w14:paraId="44DAAF2B" w14:textId="7D6D8E93" w:rsidR="00824AC0" w:rsidRDefault="00824AC0" w:rsidP="00824AC0">
            <w:r>
              <w:t>Name of Project</w:t>
            </w:r>
          </w:p>
        </w:tc>
        <w:tc>
          <w:tcPr>
            <w:tcW w:w="4788" w:type="dxa"/>
          </w:tcPr>
          <w:p w14:paraId="147ECB82" w14:textId="77777777" w:rsidR="00824AC0" w:rsidRDefault="00824AC0" w:rsidP="00824AC0"/>
        </w:tc>
      </w:tr>
      <w:tr w:rsidR="00824AC0" w14:paraId="74348EAD" w14:textId="77777777" w:rsidTr="00824AC0">
        <w:tc>
          <w:tcPr>
            <w:tcW w:w="4788" w:type="dxa"/>
          </w:tcPr>
          <w:p w14:paraId="6421AF2F" w14:textId="0CE56185" w:rsidR="00824AC0" w:rsidRDefault="00824AC0" w:rsidP="00824AC0">
            <w:r>
              <w:t>Location of Github Repo (URL)</w:t>
            </w:r>
          </w:p>
        </w:tc>
        <w:tc>
          <w:tcPr>
            <w:tcW w:w="4788" w:type="dxa"/>
          </w:tcPr>
          <w:p w14:paraId="7B4A809A" w14:textId="77777777" w:rsidR="00824AC0" w:rsidRDefault="00824AC0" w:rsidP="00824AC0"/>
        </w:tc>
      </w:tr>
    </w:tbl>
    <w:p w14:paraId="298254B3" w14:textId="77777777" w:rsidR="00824AC0" w:rsidRDefault="00824AC0" w:rsidP="00824AC0"/>
    <w:p w14:paraId="2CDAC9A3" w14:textId="653125C1" w:rsidR="00564EFB" w:rsidRDefault="00000000" w:rsidP="00824AC0">
      <w:r>
        <w:t>Please answer the following questions:</w:t>
      </w:r>
    </w:p>
    <w:p w14:paraId="60763C04" w14:textId="77777777" w:rsidR="00564EFB" w:rsidRDefault="00000000">
      <w:pPr>
        <w:pStyle w:val="Compact"/>
        <w:numPr>
          <w:ilvl w:val="0"/>
          <w:numId w:val="2"/>
        </w:numPr>
      </w:pPr>
      <w:r>
        <w:t>Is there only a single branch on the repository?</w:t>
      </w:r>
    </w:p>
    <w:p w14:paraId="32E9626F" w14:textId="29828332" w:rsidR="00564EFB" w:rsidRDefault="00000000">
      <w:pPr>
        <w:pStyle w:val="Compact"/>
        <w:numPr>
          <w:ilvl w:val="1"/>
          <w:numId w:val="3"/>
        </w:numPr>
      </w:pPr>
      <w:r>
        <w:t xml:space="preserve">If </w:t>
      </w:r>
      <w:r w:rsidR="00824AC0">
        <w:t>not,</w:t>
      </w:r>
      <w:r>
        <w:t xml:space="preserve"> please explain.</w:t>
      </w:r>
    </w:p>
    <w:p w14:paraId="3E721544" w14:textId="77777777" w:rsidR="00564EFB" w:rsidRDefault="00000000">
      <w:pPr>
        <w:pStyle w:val="Compact"/>
        <w:numPr>
          <w:ilvl w:val="0"/>
          <w:numId w:val="2"/>
        </w:numPr>
      </w:pPr>
      <w:r>
        <w:t>Does the repository contain a description of the all the data used in the analysis?</w:t>
      </w:r>
    </w:p>
    <w:p w14:paraId="39A69C7B" w14:textId="19106E49" w:rsidR="00564EFB" w:rsidRDefault="00000000">
      <w:pPr>
        <w:pStyle w:val="Compact"/>
        <w:numPr>
          <w:ilvl w:val="1"/>
          <w:numId w:val="4"/>
        </w:numPr>
      </w:pPr>
      <w:r>
        <w:t xml:space="preserve">If </w:t>
      </w:r>
      <w:r w:rsidR="00824AC0">
        <w:t>not,</w:t>
      </w:r>
      <w:r>
        <w:t xml:space="preserve"> please explain.</w:t>
      </w:r>
    </w:p>
    <w:p w14:paraId="47CDFF2A" w14:textId="77777777" w:rsidR="00564EFB" w:rsidRDefault="00000000">
      <w:pPr>
        <w:pStyle w:val="Compact"/>
        <w:numPr>
          <w:ilvl w:val="1"/>
          <w:numId w:val="4"/>
        </w:numPr>
      </w:pPr>
      <w:r>
        <w:t>If the data is too large for github, are there either descriptions of where to download the data or direct links to the source?</w:t>
      </w:r>
    </w:p>
    <w:p w14:paraId="44C2B7FD" w14:textId="7C06292B" w:rsidR="00564EFB" w:rsidRDefault="00000000">
      <w:pPr>
        <w:pStyle w:val="Compact"/>
        <w:numPr>
          <w:ilvl w:val="0"/>
          <w:numId w:val="2"/>
        </w:numPr>
      </w:pPr>
      <w:r>
        <w:t xml:space="preserve">Did you verify that your code followed the requirement found in the DSI’s </w:t>
      </w:r>
      <w:r w:rsidR="005D32DF">
        <w:t xml:space="preserve">coding standards document (in the </w:t>
      </w:r>
      <w:r w:rsidR="005C5DBB">
        <w:t xml:space="preserve">clinic </w:t>
      </w:r>
      <w:r w:rsidR="005D32DF">
        <w:t>repo under coding-standards/coding-standards.md)</w:t>
      </w:r>
    </w:p>
    <w:p w14:paraId="7D19348E" w14:textId="2663A0BE" w:rsidR="00564EFB" w:rsidRDefault="00000000">
      <w:pPr>
        <w:pStyle w:val="Compact"/>
        <w:numPr>
          <w:ilvl w:val="1"/>
          <w:numId w:val="5"/>
        </w:numPr>
      </w:pPr>
      <w:r>
        <w:t>It not</w:t>
      </w:r>
      <w:r w:rsidR="00824AC0">
        <w:t>,</w:t>
      </w:r>
      <w:r>
        <w:t xml:space="preserve"> please explain.</w:t>
      </w:r>
      <w:bookmarkEnd w:id="0"/>
    </w:p>
    <w:sectPr w:rsidR="00564EF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CFFE30" w14:textId="77777777" w:rsidR="0014664E" w:rsidRDefault="0014664E">
      <w:pPr>
        <w:spacing w:after="0"/>
      </w:pPr>
      <w:r>
        <w:separator/>
      </w:r>
    </w:p>
  </w:endnote>
  <w:endnote w:type="continuationSeparator" w:id="0">
    <w:p w14:paraId="3701578C" w14:textId="77777777" w:rsidR="0014664E" w:rsidRDefault="0014664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8B577A" w14:textId="77777777" w:rsidR="0014664E" w:rsidRDefault="0014664E">
      <w:r>
        <w:separator/>
      </w:r>
    </w:p>
  </w:footnote>
  <w:footnote w:type="continuationSeparator" w:id="0">
    <w:p w14:paraId="0651E31F" w14:textId="77777777" w:rsidR="0014664E" w:rsidRDefault="0014664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64E8AC8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EF02E568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94D09CFA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441724822">
    <w:abstractNumId w:val="0"/>
  </w:num>
  <w:num w:numId="2" w16cid:durableId="151545924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349599433">
    <w:abstractNumId w:val="1"/>
  </w:num>
  <w:num w:numId="4" w16cid:durableId="1380980825">
    <w:abstractNumId w:val="1"/>
  </w:num>
  <w:num w:numId="5" w16cid:durableId="161771250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64EFB"/>
    <w:rsid w:val="0014664E"/>
    <w:rsid w:val="00564EFB"/>
    <w:rsid w:val="005C5DBB"/>
    <w:rsid w:val="005D32DF"/>
    <w:rsid w:val="00824AC0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30099B1D"/>
  <w15:docId w15:val="{141C7625-A9C1-AA41-A3C4-D69AB83CD9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TableGrid">
    <w:name w:val="Table Grid"/>
    <w:basedOn w:val="TableNormal"/>
    <w:rsid w:val="00824AC0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115</Words>
  <Characters>659</Characters>
  <Application>Microsoft Office Word</Application>
  <DocSecurity>0</DocSecurity>
  <Lines>5</Lines>
  <Paragraphs>1</Paragraphs>
  <ScaleCrop>false</ScaleCrop>
  <Company/>
  <LinksUpToDate>false</LinksUpToDate>
  <CharactersWithSpaces>7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Nicholas Ross</cp:lastModifiedBy>
  <cp:revision>4</cp:revision>
  <dcterms:created xsi:type="dcterms:W3CDTF">2023-12-12T03:17:00Z</dcterms:created>
  <dcterms:modified xsi:type="dcterms:W3CDTF">2023-12-12T03:20:00Z</dcterms:modified>
</cp:coreProperties>
</file>